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France</w:t>
      </w:r>
      <w:r>
        <w:t xml:space="preserve"> </w:t>
      </w:r>
      <w:r>
        <w:t xml:space="preserve">Lyon</w:t>
      </w:r>
    </w:p>
    <w:bookmarkStart w:id="21" w:name="cover-letter"/>
    <w:p>
      <w:pPr>
        <w:pStyle w:val="Heading2"/>
      </w:pPr>
      <w:r>
        <w:t xml:space="preserve">Cover Letter</w:t>
      </w:r>
    </w:p>
    <w:p>
      <w:pPr>
        <w:pStyle w:val="FirstParagraph"/>
      </w:pPr>
      <w:r>
        <w:t xml:space="preserve">[Your Name]</w:t>
      </w:r>
      <w:r>
        <w:br/>
      </w:r>
      <w:r>
        <w:t xml:space="preserve">[Your Address]</w:t>
      </w:r>
      <w:r>
        <w:br/>
      </w:r>
      <w:r>
        <w:t xml:space="preserve">[City, Postal Code, Country]</w:t>
      </w:r>
      <w:r>
        <w:br/>
      </w:r>
      <w:r>
        <w:t xml:space="preserve">[Email Address] | [Phone Number]</w:t>
      </w:r>
    </w:p>
    <w:p>
      <w:pPr>
        <w:pStyle w:val="BodyText"/>
      </w:pPr>
      <w:r>
        <w:t xml:space="preserve">[Date]</w:t>
      </w:r>
    </w:p>
    <w:p>
      <w:pPr>
        <w:pStyle w:val="BodyText"/>
      </w:pPr>
      <w:r>
        <w:t xml:space="preserve">[Hiring Manager's Name]</w:t>
      </w:r>
      <w:r>
        <w:br/>
      </w:r>
      <w:r>
        <w:t xml:space="preserve">[Bank Name]</w:t>
      </w:r>
      <w:r>
        <w:br/>
      </w:r>
      <w:r>
        <w:t xml:space="preserve">[Bank Address]</w:t>
      </w:r>
      <w:r>
        <w:br/>
      </w:r>
      <w:r>
        <w:t xml:space="preserve">Lyon, France</w:t>
      </w:r>
    </w:p>
    <w:bookmarkStart w:id="20" w:name="dear-hiring-managers-name"/>
    <w:p>
      <w:pPr>
        <w:pStyle w:val="Heading3"/>
      </w:pPr>
      <w:r>
        <w:t xml:space="preserve">Dear [Hiring Manager's Name],</w:t>
      </w:r>
    </w:p>
    <w:p>
      <w:pPr>
        <w:pStyle w:val="FirstParagraph"/>
      </w:pPr>
      <w:r>
        <w:t xml:space="preserve">I am writing to express my enthusiastic interest in the Banker position at [Bank Name] in Lyon, France. With a strong foundation in financial services, a deep understanding of the banking sector's evolving landscape, and a passion for delivering exceptional client experiences, I am confident that my expertise aligns with the values and goals of your institution. As someone who has dedicated their career to advancing financial solutions and fostering trust within communities, I am eager to contribute my skills to [Bank Name]’s mission of excellence in France Lyon.</w:t>
      </w:r>
    </w:p>
    <w:p>
      <w:pPr>
        <w:pStyle w:val="BodyText"/>
      </w:pPr>
      <w:r>
        <w:t xml:space="preserve">My professional journey as a Banker has been defined by a commitment to precision, innovation, and customer-centric service. Over the past [X years], I have worked in various roles that required me to manage client portfolios, analyze financial markets, and develop tailored strategies for individuals and businesses. These experiences have equipped me with the technical acumen to navigate complex banking operations while maintaining a focus on building long-term relationships. In France Lyon, where the banking sector is deeply intertwined with the city’s economic vitality, I believe my background in [specific area, e.g., wealth management, corporate banking, or retail services] would be particularly valuable.</w:t>
      </w:r>
    </w:p>
    <w:p>
      <w:pPr>
        <w:pStyle w:val="BodyText"/>
      </w:pPr>
      <w:r>
        <w:t xml:space="preserve">What excites me most about this opportunity is the chance to work within a dynamic and forward-thinking institution like [Bank Name]. Lyon is not only a cultural and historical hub but also a key financial center in France. The city’s thriving business ecosystem, combined with its reputation for innovation, creates an environment where bankers play a pivotal role in shaping economic growth. I have always admired [Bank Name]’s dedication to fostering trust through transparency and excellence, qualities that resonate deeply with my own professional ethos. I am particularly drawn to your commitment to [specific initiative or value of the bank, e.g., sustainability, digital transformation, or community engagement], which aligns with my belief that banking must serve both individuals and society.</w:t>
      </w:r>
    </w:p>
    <w:p>
      <w:pPr>
        <w:pStyle w:val="BodyText"/>
      </w:pPr>
      <w:r>
        <w:t xml:space="preserve">As a Banker in France Lyon, I understand the importance of adapting to local regulations and cultural nuances. The French financial system is governed by stringent standards, such as those outlined by the European Central Bank and national authorities like the Autorité de Contrôle Prudentiel et de Surveillance des Établissements de Crédit (ACPR). My experience in navigating these frameworks has allowed me to ensure compliance while delivering seamless financial solutions. For instance, during my tenure at [Previous Employer], I collaborated with cross-functional teams to implement strategies that adhered to Basel III guidelines and optimized risk management practices. This proactive approach not only enhanced operational efficiency but also strengthened client confidence in the institution.</w:t>
      </w:r>
    </w:p>
    <w:p>
      <w:pPr>
        <w:pStyle w:val="BodyText"/>
      </w:pPr>
      <w:r>
        <w:t xml:space="preserve">In addition to my technical expertise, I bring a strong interpersonal skill set that is critical for success in a Banker role. Effective communication, empathy, and problem-solving are at the core of my approach to client interactions. Whether advising clients on investment opportunities or assisting them with personal financial planning, I strive to create a sense of partnership and trust. In France Lyon, where relationships are often built on mutual respect and cultural awareness, I have consistently prioritized understanding the unique needs of each client. For example, I once helped a local entrepreneur expand their business by devising a customized financing plan that aligned with their long-term goals while adhering to French banking regulations.</w:t>
      </w:r>
    </w:p>
    <w:p>
      <w:pPr>
        <w:pStyle w:val="BodyText"/>
      </w:pPr>
      <w:r>
        <w:t xml:space="preserve">Another aspect of my background that sets me apart is my adaptability to the digital transformation reshaping the banking industry. With France Lyon at the forefront of adopting fintech innovations, I have actively embraced technologies such as AI-driven analytics and blockchain solutions to enhance service delivery. My ability to integrate these tools into traditional banking practices has allowed me to provide clients with faster, more secure, and more personalized experiences. I am also passionate about staying informed about global financial trends, which enables me to offer insights that are both forward-thinking and grounded in practicality.</w:t>
      </w:r>
    </w:p>
    <w:p>
      <w:pPr>
        <w:pStyle w:val="BodyText"/>
      </w:pPr>
      <w:r>
        <w:t xml:space="preserve">I am particularly drawn to [Bank Name]’s reputation for excellence in France Lyon, where the bank has established itself as a trusted partner for individuals and businesses alike. The city’s unique blend of tradition and modernity creates a vibrant environment for innovation, and I am eager to contribute to [Bank Name]’s continued success. My goal as a Banker is not only to meet client expectations but to exceed them by offering solutions that are both impactful and sustainable. I am confident that my experience, combined with my enthusiasm for the banking sector in France Lyon, would make me a valuable asset to your team.</w:t>
      </w:r>
    </w:p>
    <w:p>
      <w:pPr>
        <w:pStyle w:val="BodyText"/>
      </w:pPr>
      <w:r>
        <w:t xml:space="preserve">Thank you for considering my application. I would welcome the opportunity to discuss how my skills and vision align with [Bank Name]’s objectives. Please feel free to contact me at [Phone Number] or [Email Address] at your earliest convenience. I look forward to the possibility of contributing to the continued growth and success of [Bank Name] in France Lyon.</w:t>
      </w:r>
    </w:p>
    <w:p>
      <w:pPr>
        <w:pStyle w:val="BodyText"/>
      </w:pPr>
      <w:r>
        <w:t xml:space="preserve">Sincerely,</w:t>
      </w:r>
      <w:r>
        <w:br/>
      </w:r>
      <w:r>
        <w:t xml:space="preserve">[Your Full Name]</w:t>
      </w:r>
    </w:p>
    <w:p>
      <w:r>
        <w:pict>
          <v:rect style="width:0;height:1.5pt" o:hralign="center" o:hrstd="t" o:hr="t"/>
        </w:pict>
      </w:r>
    </w:p>
    <w:p>
      <w:pPr>
        <w:pStyle w:val="FirstParagraph"/>
      </w:pPr>
      <w:r>
        <w:t xml:space="preserve">Note: This cover letter is tailored for a Banker position in France Lyon and emphasizes the importance of aligning with local banking standards, cultural expectations, and the bank’s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France Lyon</dc:title>
  <dc:creator/>
  <cp:keywords/>
  <dcterms:created xsi:type="dcterms:W3CDTF">2026-07-21T14:50:40Z</dcterms:created>
  <dcterms:modified xsi:type="dcterms:W3CDTF">2026-07-21T14:50:40Z</dcterms:modified>
</cp:coreProperties>
</file>

<file path=docProps/custom.xml><?xml version="1.0" encoding="utf-8"?>
<Properties xmlns="http://schemas.openxmlformats.org/officeDocument/2006/custom-properties" xmlns:vt="http://schemas.openxmlformats.org/officeDocument/2006/docPropsVTypes"/>
</file>